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968" w:rsidRDefault="00190330" w:rsidP="00190330">
      <w:pPr>
        <w:tabs>
          <w:tab w:val="left" w:pos="3600"/>
        </w:tabs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809625</wp:posOffset>
            </wp:positionH>
            <wp:positionV relativeFrom="paragraph">
              <wp:posOffset>-1085850</wp:posOffset>
            </wp:positionV>
            <wp:extent cx="1257300" cy="1257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wcca_blk_logo (003)_PN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 xml:space="preserve">                             </w:t>
      </w:r>
      <w:r w:rsidR="0044253A">
        <w:rPr>
          <w:b/>
        </w:rPr>
        <w:t xml:space="preserve">                    </w:t>
      </w:r>
      <w:r w:rsidR="000711D8">
        <w:rPr>
          <w:b/>
        </w:rPr>
        <w:t xml:space="preserve">   </w:t>
      </w:r>
      <w:r w:rsidR="0044253A">
        <w:rPr>
          <w:b/>
        </w:rPr>
        <w:t xml:space="preserve">PRELIMINARY </w:t>
      </w:r>
      <w:r w:rsidR="00377968">
        <w:rPr>
          <w:b/>
        </w:rPr>
        <w:t>AGENDA</w:t>
      </w:r>
    </w:p>
    <w:p w:rsidR="006053B1" w:rsidRDefault="006053B1" w:rsidP="00A05791">
      <w:pPr>
        <w:tabs>
          <w:tab w:val="left" w:pos="3600"/>
        </w:tabs>
        <w:jc w:val="center"/>
        <w:rPr>
          <w:b/>
        </w:rPr>
      </w:pPr>
    </w:p>
    <w:p w:rsidR="00CE47A5" w:rsidRDefault="00CE47A5" w:rsidP="00CE47A5">
      <w:pPr>
        <w:pStyle w:val="Default"/>
        <w:jc w:val="center"/>
        <w:rPr>
          <w:b/>
          <w:bCs/>
        </w:rPr>
      </w:pPr>
      <w:r w:rsidRPr="00907112">
        <w:rPr>
          <w:b/>
          <w:bCs/>
        </w:rPr>
        <w:t xml:space="preserve">GWCCA </w:t>
      </w:r>
      <w:r w:rsidR="00907112" w:rsidRPr="00907112">
        <w:rPr>
          <w:b/>
          <w:bCs/>
        </w:rPr>
        <w:t>PERSONNEL</w:t>
      </w:r>
      <w:r w:rsidRPr="00907112">
        <w:rPr>
          <w:b/>
          <w:bCs/>
        </w:rPr>
        <w:t xml:space="preserve"> COMMITTEE MEETING</w:t>
      </w:r>
    </w:p>
    <w:p w:rsidR="00907112" w:rsidRPr="00907112" w:rsidRDefault="00907112" w:rsidP="00CE47A5">
      <w:pPr>
        <w:pStyle w:val="Default"/>
        <w:jc w:val="center"/>
      </w:pPr>
    </w:p>
    <w:p w:rsidR="00CE47A5" w:rsidRPr="00907112" w:rsidRDefault="00310AFC" w:rsidP="00CE47A5">
      <w:pPr>
        <w:pStyle w:val="Default"/>
        <w:jc w:val="center"/>
      </w:pPr>
      <w:r>
        <w:rPr>
          <w:b/>
          <w:bCs/>
        </w:rPr>
        <w:t>Tuesday</w:t>
      </w:r>
      <w:r w:rsidR="00CE47A5" w:rsidRPr="00907112">
        <w:rPr>
          <w:b/>
          <w:bCs/>
        </w:rPr>
        <w:t xml:space="preserve">, </w:t>
      </w:r>
      <w:r w:rsidR="00544A1F">
        <w:rPr>
          <w:b/>
          <w:bCs/>
        </w:rPr>
        <w:t>July 30</w:t>
      </w:r>
      <w:r w:rsidR="00CE47A5" w:rsidRPr="00907112">
        <w:rPr>
          <w:b/>
          <w:bCs/>
        </w:rPr>
        <w:t>, 201</w:t>
      </w:r>
      <w:r>
        <w:rPr>
          <w:b/>
          <w:bCs/>
        </w:rPr>
        <w:t>9</w:t>
      </w:r>
    </w:p>
    <w:p w:rsidR="00CE47A5" w:rsidRPr="00907112" w:rsidRDefault="00310AFC" w:rsidP="00CE47A5">
      <w:pPr>
        <w:pStyle w:val="Default"/>
        <w:jc w:val="center"/>
      </w:pPr>
      <w:r>
        <w:rPr>
          <w:b/>
          <w:bCs/>
        </w:rPr>
        <w:t>11:</w:t>
      </w:r>
      <w:r w:rsidR="00544A1F">
        <w:rPr>
          <w:b/>
          <w:bCs/>
        </w:rPr>
        <w:t>00</w:t>
      </w:r>
      <w:r>
        <w:rPr>
          <w:b/>
          <w:bCs/>
        </w:rPr>
        <w:t xml:space="preserve"> AM</w:t>
      </w:r>
    </w:p>
    <w:p w:rsidR="00CE47A5" w:rsidRDefault="00907112" w:rsidP="00CE47A5">
      <w:pPr>
        <w:pStyle w:val="Default"/>
        <w:pBdr>
          <w:bottom w:val="single" w:sz="12" w:space="1" w:color="auto"/>
        </w:pBdr>
        <w:jc w:val="center"/>
        <w:rPr>
          <w:b/>
          <w:bCs/>
        </w:rPr>
      </w:pPr>
      <w:r w:rsidRPr="00907112">
        <w:rPr>
          <w:b/>
          <w:bCs/>
        </w:rPr>
        <w:t>Administration Conference Room</w:t>
      </w:r>
    </w:p>
    <w:p w:rsidR="00907112" w:rsidRDefault="00907112" w:rsidP="00CE47A5">
      <w:pPr>
        <w:pStyle w:val="Default"/>
        <w:pBdr>
          <w:bottom w:val="single" w:sz="12" w:space="1" w:color="auto"/>
        </w:pBdr>
        <w:jc w:val="center"/>
        <w:rPr>
          <w:b/>
          <w:bCs/>
        </w:rPr>
      </w:pPr>
    </w:p>
    <w:p w:rsidR="00907112" w:rsidRDefault="00907112" w:rsidP="00CE47A5">
      <w:pPr>
        <w:pStyle w:val="Default"/>
        <w:jc w:val="center"/>
        <w:rPr>
          <w:b/>
          <w:bCs/>
        </w:rPr>
      </w:pPr>
    </w:p>
    <w:p w:rsidR="00CE47A5" w:rsidRPr="00907112" w:rsidRDefault="00CE47A5" w:rsidP="00CE47A5">
      <w:pPr>
        <w:pStyle w:val="Default"/>
        <w:jc w:val="center"/>
      </w:pPr>
    </w:p>
    <w:p w:rsidR="00CE47A5" w:rsidRPr="00907112" w:rsidRDefault="00311481" w:rsidP="00907112">
      <w:pPr>
        <w:pStyle w:val="Default"/>
        <w:spacing w:line="480" w:lineRule="auto"/>
        <w:ind w:left="1440"/>
        <w:rPr>
          <w:b/>
        </w:rPr>
      </w:pPr>
      <w:r>
        <w:rPr>
          <w:b/>
        </w:rPr>
        <w:t xml:space="preserve">  </w:t>
      </w:r>
      <w:r w:rsidR="00CE47A5" w:rsidRPr="00907112">
        <w:rPr>
          <w:b/>
        </w:rPr>
        <w:t xml:space="preserve">I. </w:t>
      </w:r>
      <w:r w:rsidR="00907112">
        <w:rPr>
          <w:b/>
        </w:rPr>
        <w:tab/>
      </w:r>
      <w:r w:rsidR="00CE47A5" w:rsidRPr="00907112">
        <w:rPr>
          <w:b/>
        </w:rPr>
        <w:t xml:space="preserve">Welcome </w:t>
      </w:r>
    </w:p>
    <w:p w:rsidR="00CE47A5" w:rsidRPr="00907112" w:rsidRDefault="00311481" w:rsidP="00907112">
      <w:pPr>
        <w:pStyle w:val="Default"/>
        <w:spacing w:line="480" w:lineRule="auto"/>
        <w:ind w:left="1440"/>
        <w:rPr>
          <w:b/>
        </w:rPr>
      </w:pPr>
      <w:r>
        <w:rPr>
          <w:b/>
          <w:bCs/>
        </w:rPr>
        <w:t xml:space="preserve"> </w:t>
      </w:r>
      <w:r w:rsidR="00CE47A5" w:rsidRPr="00907112">
        <w:rPr>
          <w:b/>
          <w:bCs/>
        </w:rPr>
        <w:t xml:space="preserve">II. </w:t>
      </w:r>
      <w:r w:rsidR="00907112">
        <w:rPr>
          <w:b/>
          <w:bCs/>
        </w:rPr>
        <w:tab/>
      </w:r>
      <w:r w:rsidR="00544A1F">
        <w:rPr>
          <w:b/>
          <w:bCs/>
        </w:rPr>
        <w:t>February 26</w:t>
      </w:r>
      <w:r w:rsidR="00310AFC">
        <w:rPr>
          <w:b/>
          <w:bCs/>
        </w:rPr>
        <w:t xml:space="preserve">, </w:t>
      </w:r>
      <w:bookmarkStart w:id="0" w:name="_GoBack"/>
      <w:bookmarkEnd w:id="0"/>
      <w:r w:rsidR="00310AFC">
        <w:rPr>
          <w:b/>
          <w:bCs/>
        </w:rPr>
        <w:t>201</w:t>
      </w:r>
      <w:r w:rsidR="00544A1F">
        <w:rPr>
          <w:b/>
          <w:bCs/>
        </w:rPr>
        <w:t>9</w:t>
      </w:r>
      <w:r w:rsidR="00ED0797">
        <w:rPr>
          <w:b/>
          <w:bCs/>
        </w:rPr>
        <w:t>,</w:t>
      </w:r>
      <w:r w:rsidR="00310AFC">
        <w:rPr>
          <w:b/>
          <w:bCs/>
        </w:rPr>
        <w:t xml:space="preserve"> </w:t>
      </w:r>
      <w:r w:rsidR="00CE47A5" w:rsidRPr="00907112">
        <w:rPr>
          <w:b/>
          <w:bCs/>
        </w:rPr>
        <w:t xml:space="preserve">Meeting Minutes </w:t>
      </w:r>
      <w:r w:rsidR="00CE47A5" w:rsidRPr="00087BD1">
        <w:rPr>
          <w:b/>
          <w:bCs/>
          <w:sz w:val="20"/>
          <w:szCs w:val="20"/>
        </w:rPr>
        <w:t xml:space="preserve">(ACTION ITEM) </w:t>
      </w:r>
    </w:p>
    <w:p w:rsidR="00CE47A5" w:rsidRDefault="00CE47A5" w:rsidP="00907112">
      <w:pPr>
        <w:pStyle w:val="Default"/>
        <w:spacing w:line="480" w:lineRule="auto"/>
        <w:ind w:left="1440"/>
        <w:rPr>
          <w:b/>
        </w:rPr>
      </w:pPr>
      <w:r w:rsidRPr="00907112">
        <w:rPr>
          <w:b/>
        </w:rPr>
        <w:t xml:space="preserve">III. </w:t>
      </w:r>
      <w:r w:rsidR="00907112">
        <w:rPr>
          <w:b/>
        </w:rPr>
        <w:tab/>
      </w:r>
      <w:r w:rsidR="00544A1F">
        <w:rPr>
          <w:b/>
        </w:rPr>
        <w:t>Fiscal Year</w:t>
      </w:r>
      <w:r w:rsidR="00ED0797">
        <w:rPr>
          <w:b/>
        </w:rPr>
        <w:t>-</w:t>
      </w:r>
      <w:r w:rsidR="00544A1F">
        <w:rPr>
          <w:b/>
        </w:rPr>
        <w:t xml:space="preserve">End Performance </w:t>
      </w:r>
      <w:r w:rsidR="0044253A">
        <w:rPr>
          <w:b/>
        </w:rPr>
        <w:t>Update</w:t>
      </w:r>
      <w:r w:rsidRPr="00907112">
        <w:rPr>
          <w:b/>
        </w:rPr>
        <w:t xml:space="preserve"> </w:t>
      </w:r>
    </w:p>
    <w:p w:rsidR="00CE47A5" w:rsidRDefault="00311481" w:rsidP="00907112">
      <w:pPr>
        <w:pStyle w:val="Default"/>
        <w:spacing w:line="480" w:lineRule="auto"/>
        <w:ind w:left="1440"/>
        <w:rPr>
          <w:b/>
          <w:bCs/>
        </w:rPr>
      </w:pPr>
      <w:r>
        <w:rPr>
          <w:b/>
          <w:bCs/>
        </w:rPr>
        <w:t xml:space="preserve"> </w:t>
      </w:r>
      <w:r w:rsidR="00907112">
        <w:rPr>
          <w:b/>
          <w:bCs/>
        </w:rPr>
        <w:t>IV.</w:t>
      </w:r>
      <w:r w:rsidR="00CE47A5" w:rsidRPr="00907112">
        <w:rPr>
          <w:b/>
          <w:bCs/>
        </w:rPr>
        <w:t xml:space="preserve"> </w:t>
      </w:r>
      <w:r w:rsidR="00907112">
        <w:rPr>
          <w:b/>
          <w:bCs/>
        </w:rPr>
        <w:tab/>
      </w:r>
      <w:r w:rsidR="00544A1F">
        <w:rPr>
          <w:b/>
          <w:bCs/>
        </w:rPr>
        <w:t>Authority Business</w:t>
      </w:r>
    </w:p>
    <w:p w:rsidR="00544A1F" w:rsidRDefault="00544A1F" w:rsidP="00544A1F">
      <w:pPr>
        <w:pStyle w:val="Default"/>
        <w:numPr>
          <w:ilvl w:val="0"/>
          <w:numId w:val="2"/>
        </w:numPr>
        <w:tabs>
          <w:tab w:val="left" w:pos="2790"/>
        </w:tabs>
        <w:spacing w:line="480" w:lineRule="auto"/>
        <w:ind w:left="2970" w:hanging="540"/>
        <w:rPr>
          <w:b/>
          <w:sz w:val="20"/>
          <w:szCs w:val="20"/>
        </w:rPr>
      </w:pPr>
      <w:r>
        <w:rPr>
          <w:b/>
        </w:rPr>
        <w:t xml:space="preserve">Executive Session – Organizational Performance </w:t>
      </w:r>
      <w:r w:rsidRPr="00544A1F">
        <w:rPr>
          <w:b/>
          <w:sz w:val="20"/>
          <w:szCs w:val="20"/>
        </w:rPr>
        <w:t>(Action Item)</w:t>
      </w:r>
    </w:p>
    <w:p w:rsidR="00544A1F" w:rsidRDefault="00544A1F" w:rsidP="00544A1F">
      <w:pPr>
        <w:pStyle w:val="Default"/>
        <w:tabs>
          <w:tab w:val="left" w:pos="2790"/>
        </w:tabs>
        <w:spacing w:line="480" w:lineRule="auto"/>
        <w:rPr>
          <w:b/>
        </w:rPr>
      </w:pPr>
      <w:r>
        <w:rPr>
          <w:b/>
        </w:rPr>
        <w:t xml:space="preserve">                           V.      Adjourn</w:t>
      </w:r>
    </w:p>
    <w:p w:rsidR="00544A1F" w:rsidRPr="00544A1F" w:rsidRDefault="00544A1F" w:rsidP="00544A1F">
      <w:pPr>
        <w:pStyle w:val="Default"/>
        <w:tabs>
          <w:tab w:val="left" w:pos="2790"/>
        </w:tabs>
        <w:spacing w:line="480" w:lineRule="auto"/>
        <w:rPr>
          <w:b/>
          <w:sz w:val="20"/>
          <w:szCs w:val="20"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0711D8">
      <w:pPr>
        <w:pStyle w:val="BodyText"/>
        <w:ind w:left="0" w:hanging="180"/>
        <w:rPr>
          <w:b w:val="0"/>
          <w:bCs w:val="0"/>
          <w:sz w:val="16"/>
          <w:szCs w:val="16"/>
        </w:rPr>
      </w:pPr>
      <w:r w:rsidRPr="00946D56">
        <w:rPr>
          <w:b w:val="0"/>
          <w:bCs w:val="0"/>
          <w:sz w:val="16"/>
          <w:szCs w:val="16"/>
        </w:rPr>
        <w:t xml:space="preserve">285 ANDREW YOUNG INTERNATIONAL BOULEVARD, N.W.    ATLANTA, GA 30313.1591    404.223.4000    FAX </w:t>
      </w:r>
      <w:r>
        <w:rPr>
          <w:b w:val="0"/>
          <w:bCs w:val="0"/>
          <w:sz w:val="16"/>
          <w:szCs w:val="16"/>
        </w:rPr>
        <w:t xml:space="preserve"> </w:t>
      </w:r>
      <w:r w:rsidRPr="00946D56">
        <w:rPr>
          <w:b w:val="0"/>
          <w:bCs w:val="0"/>
          <w:sz w:val="16"/>
          <w:szCs w:val="16"/>
        </w:rPr>
        <w:t xml:space="preserve"> 404.223.4011</w:t>
      </w:r>
    </w:p>
    <w:p w:rsidR="00190330" w:rsidRPr="002841CF" w:rsidRDefault="00190330" w:rsidP="002841CF">
      <w:pPr>
        <w:pStyle w:val="BodyText"/>
        <w:tabs>
          <w:tab w:val="left" w:pos="2326"/>
        </w:tabs>
        <w:ind w:hanging="1065"/>
        <w:rPr>
          <w:b w:val="0"/>
          <w:bCs w:val="0"/>
          <w:sz w:val="16"/>
          <w:szCs w:val="16"/>
        </w:rPr>
      </w:pPr>
      <w:r>
        <w:rPr>
          <w:b w:val="0"/>
          <w:bCs w:val="0"/>
          <w:sz w:val="16"/>
          <w:szCs w:val="16"/>
        </w:rPr>
        <w:t xml:space="preserve">                                                </w:t>
      </w:r>
      <w:r w:rsidR="000711D8">
        <w:rPr>
          <w:b w:val="0"/>
          <w:bCs w:val="0"/>
          <w:sz w:val="16"/>
          <w:szCs w:val="16"/>
        </w:rPr>
        <w:t xml:space="preserve">            </w:t>
      </w:r>
      <w:r w:rsidR="002841CF">
        <w:rPr>
          <w:b w:val="0"/>
          <w:bCs w:val="0"/>
          <w:sz w:val="16"/>
          <w:szCs w:val="16"/>
        </w:rPr>
        <w:t xml:space="preserve">  www.gwcc.com</w:t>
      </w:r>
    </w:p>
    <w:sectPr w:rsidR="00190330" w:rsidRPr="002841CF" w:rsidSect="00A057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430" w:right="1296" w:bottom="3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6FC4" w:rsidRDefault="009A6FC4">
      <w:r>
        <w:separator/>
      </w:r>
    </w:p>
  </w:endnote>
  <w:endnote w:type="continuationSeparator" w:id="0">
    <w:p w:rsidR="009A6FC4" w:rsidRDefault="009A6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6FC4" w:rsidRDefault="009A6FC4">
      <w:r>
        <w:separator/>
      </w:r>
    </w:p>
  </w:footnote>
  <w:footnote w:type="continuationSeparator" w:id="0">
    <w:p w:rsidR="009A6FC4" w:rsidRDefault="009A6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EF0256"/>
    <w:multiLevelType w:val="hybridMultilevel"/>
    <w:tmpl w:val="73806E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C6200"/>
    <w:multiLevelType w:val="hybridMultilevel"/>
    <w:tmpl w:val="A9604AD4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4B012E76"/>
    <w:multiLevelType w:val="hybridMultilevel"/>
    <w:tmpl w:val="388233EA"/>
    <w:lvl w:ilvl="0" w:tplc="04090015">
      <w:start w:val="1"/>
      <w:numFmt w:val="upp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jAxMjE0NDMxsTRQ0lEKTi0uzszPAykwqwUA+MHNLSwAAAA="/>
  </w:docVars>
  <w:rsids>
    <w:rsidRoot w:val="00A76F71"/>
    <w:rsid w:val="00004D65"/>
    <w:rsid w:val="0001233C"/>
    <w:rsid w:val="00021729"/>
    <w:rsid w:val="000711D8"/>
    <w:rsid w:val="00074B0D"/>
    <w:rsid w:val="00087BD1"/>
    <w:rsid w:val="000C1723"/>
    <w:rsid w:val="000D0EA5"/>
    <w:rsid w:val="000E4214"/>
    <w:rsid w:val="001479D0"/>
    <w:rsid w:val="00167DA4"/>
    <w:rsid w:val="0018000F"/>
    <w:rsid w:val="001859A7"/>
    <w:rsid w:val="00190330"/>
    <w:rsid w:val="001D655C"/>
    <w:rsid w:val="00203745"/>
    <w:rsid w:val="002747AB"/>
    <w:rsid w:val="00274B68"/>
    <w:rsid w:val="002841CF"/>
    <w:rsid w:val="002B5181"/>
    <w:rsid w:val="00300E06"/>
    <w:rsid w:val="00310AFC"/>
    <w:rsid w:val="00311481"/>
    <w:rsid w:val="00325818"/>
    <w:rsid w:val="00377968"/>
    <w:rsid w:val="00391156"/>
    <w:rsid w:val="00441680"/>
    <w:rsid w:val="0044253A"/>
    <w:rsid w:val="004A7E7A"/>
    <w:rsid w:val="004B4B78"/>
    <w:rsid w:val="004C2002"/>
    <w:rsid w:val="00534BFB"/>
    <w:rsid w:val="00544A1F"/>
    <w:rsid w:val="005736AD"/>
    <w:rsid w:val="005A59CA"/>
    <w:rsid w:val="005B512F"/>
    <w:rsid w:val="005F719B"/>
    <w:rsid w:val="006053B1"/>
    <w:rsid w:val="006062D3"/>
    <w:rsid w:val="00627BE1"/>
    <w:rsid w:val="00636FFE"/>
    <w:rsid w:val="00640EF4"/>
    <w:rsid w:val="006548A1"/>
    <w:rsid w:val="007042DB"/>
    <w:rsid w:val="007167F9"/>
    <w:rsid w:val="00767E84"/>
    <w:rsid w:val="00770CA4"/>
    <w:rsid w:val="007875DE"/>
    <w:rsid w:val="007C0E42"/>
    <w:rsid w:val="007C246F"/>
    <w:rsid w:val="007C2C53"/>
    <w:rsid w:val="00813C37"/>
    <w:rsid w:val="008B613B"/>
    <w:rsid w:val="008B7977"/>
    <w:rsid w:val="008C43D5"/>
    <w:rsid w:val="008E4BB6"/>
    <w:rsid w:val="008E7AAA"/>
    <w:rsid w:val="008F4350"/>
    <w:rsid w:val="008F4790"/>
    <w:rsid w:val="00907112"/>
    <w:rsid w:val="00926FB1"/>
    <w:rsid w:val="009440D4"/>
    <w:rsid w:val="0099291C"/>
    <w:rsid w:val="009A6FC4"/>
    <w:rsid w:val="009E20B5"/>
    <w:rsid w:val="00A05791"/>
    <w:rsid w:val="00A76F71"/>
    <w:rsid w:val="00A83D7D"/>
    <w:rsid w:val="00B769CC"/>
    <w:rsid w:val="00B96864"/>
    <w:rsid w:val="00BB27A3"/>
    <w:rsid w:val="00BF5CC7"/>
    <w:rsid w:val="00C05E3A"/>
    <w:rsid w:val="00C24A9B"/>
    <w:rsid w:val="00C50F54"/>
    <w:rsid w:val="00C74CD0"/>
    <w:rsid w:val="00C816B3"/>
    <w:rsid w:val="00CE47A5"/>
    <w:rsid w:val="00CE7C7B"/>
    <w:rsid w:val="00D17A61"/>
    <w:rsid w:val="00D46514"/>
    <w:rsid w:val="00D53581"/>
    <w:rsid w:val="00D711C0"/>
    <w:rsid w:val="00DD369E"/>
    <w:rsid w:val="00E047C5"/>
    <w:rsid w:val="00ED0797"/>
    <w:rsid w:val="00ED3BC6"/>
    <w:rsid w:val="00F074B1"/>
    <w:rsid w:val="00F27E84"/>
    <w:rsid w:val="00F9713F"/>
    <w:rsid w:val="00FA397A"/>
    <w:rsid w:val="00FB2575"/>
    <w:rsid w:val="00FD1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5:docId w15:val="{C81B3215-3D2A-4A9D-A8F1-0AF2A28EA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62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3B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B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190330"/>
    <w:pPr>
      <w:widowControl w:val="0"/>
      <w:ind w:left="2325" w:hanging="360"/>
    </w:pPr>
    <w:rPr>
      <w:rFonts w:cstheme="minorBid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190330"/>
    <w:rPr>
      <w:rFonts w:cstheme="minorBidi"/>
      <w:b/>
      <w:bCs/>
      <w:sz w:val="24"/>
      <w:szCs w:val="24"/>
    </w:rPr>
  </w:style>
  <w:style w:type="paragraph" w:customStyle="1" w:styleId="Default">
    <w:name w:val="Default"/>
    <w:rsid w:val="00CE47A5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2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5</Words>
  <Characters>567</Characters>
  <Application>Microsoft Office Word</Application>
  <DocSecurity>0</DocSecurity>
  <Lines>6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</vt:lpstr>
    </vt:vector>
  </TitlesOfParts>
  <Company>GWCC</Company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</dc:title>
  <dc:creator>bhousley</dc:creator>
  <cp:lastModifiedBy>Waddy, Deborah</cp:lastModifiedBy>
  <cp:revision>5</cp:revision>
  <cp:lastPrinted>2019-07-29T16:27:00Z</cp:lastPrinted>
  <dcterms:created xsi:type="dcterms:W3CDTF">2019-07-29T16:08:00Z</dcterms:created>
  <dcterms:modified xsi:type="dcterms:W3CDTF">2019-07-29T16:27:00Z</dcterms:modified>
</cp:coreProperties>
</file>